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odila Sanch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di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nch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2 Anita Place wheeling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orditos4u@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5897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l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m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0/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